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7172D9" w14:textId="36B91A18" w:rsidR="007E012D" w:rsidRPr="00FA1DBE" w:rsidRDefault="00000000" w:rsidP="007E012D">
      <w:pPr>
        <w:pStyle w:val="Heading4"/>
        <w:rPr>
          <w:rFonts w:ascii="Arial" w:hAnsi="Arial" w:cs="Arial"/>
          <w:b/>
          <w:bCs/>
          <w:i w:val="0"/>
          <w:iCs w:val="0"/>
        </w:rPr>
      </w:pPr>
      <w:bookmarkStart w:id="0" w:name="laporan-hasil-scan-skkp-adji-putra"/>
      <w:bookmarkStart w:id="1" w:name="contoh-template-word-nya"/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</w:t>
      </w: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Adji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Putra</w:t>
      </w:r>
    </w:p>
    <w:tbl>
      <w:tblPr>
        <w:tblStyle w:val="Table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20" w:firstRow="1" w:lastRow="0" w:firstColumn="0" w:lastColumn="0" w:noHBand="0" w:noVBand="0"/>
      </w:tblPr>
      <w:tblGrid>
        <w:gridCol w:w="3292"/>
        <w:gridCol w:w="6284"/>
      </w:tblGrid>
      <w:tr w:rsidR="00C27A1A" w:rsidRPr="007E012D" w14:paraId="51DC04D1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22" w:type="dxa"/>
            <w:tcBorders>
              <w:bottom w:val="none" w:sz="0" w:space="0" w:color="auto"/>
            </w:tcBorders>
          </w:tcPr>
          <w:p w14:paraId="3321C0A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7E012D">
              <w:rPr>
                <w:rFonts w:ascii="Arial" w:hAnsi="Arial" w:cs="Arial"/>
                <w:b/>
                <w:bCs/>
              </w:rPr>
              <w:t>Tanggal</w:t>
            </w:r>
            <w:proofErr w:type="spellEnd"/>
          </w:p>
        </w:tc>
        <w:tc>
          <w:tcPr>
            <w:tcW w:w="5197" w:type="dxa"/>
            <w:tcBorders>
              <w:bottom w:val="none" w:sz="0" w:space="0" w:color="auto"/>
            </w:tcBorders>
          </w:tcPr>
          <w:p w14:paraId="30E810D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05A6E879" w14:textId="77777777" w:rsidTr="007E012D">
        <w:tc>
          <w:tcPr>
            <w:tcW w:w="2722" w:type="dxa"/>
          </w:tcPr>
          <w:p w14:paraId="00B19C8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5197" w:type="dxa"/>
          </w:tcPr>
          <w:p w14:paraId="38CF597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5</w:t>
            </w:r>
          </w:p>
        </w:tc>
      </w:tr>
      <w:tr w:rsidR="00C27A1A" w:rsidRPr="007E012D" w14:paraId="0D40D9D5" w14:textId="77777777" w:rsidTr="007E012D">
        <w:tc>
          <w:tcPr>
            <w:tcW w:w="2722" w:type="dxa"/>
          </w:tcPr>
          <w:p w14:paraId="6F310D2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5197" w:type="dxa"/>
          </w:tcPr>
          <w:p w14:paraId="47D3390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0</w:t>
            </w:r>
          </w:p>
        </w:tc>
      </w:tr>
      <w:tr w:rsidR="00C27A1A" w:rsidRPr="007E012D" w14:paraId="34815246" w14:textId="77777777" w:rsidTr="007E012D">
        <w:tc>
          <w:tcPr>
            <w:tcW w:w="2722" w:type="dxa"/>
          </w:tcPr>
          <w:p w14:paraId="0BF16AA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5197" w:type="dxa"/>
          </w:tcPr>
          <w:p w14:paraId="4794DA23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3</w:t>
            </w:r>
          </w:p>
        </w:tc>
      </w:tr>
      <w:tr w:rsidR="00C27A1A" w:rsidRPr="007E012D" w14:paraId="4DB0E542" w14:textId="77777777" w:rsidTr="007E012D">
        <w:tc>
          <w:tcPr>
            <w:tcW w:w="2722" w:type="dxa"/>
          </w:tcPr>
          <w:p w14:paraId="603E0DF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5197" w:type="dxa"/>
          </w:tcPr>
          <w:p w14:paraId="47A9871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0</w:t>
            </w:r>
          </w:p>
        </w:tc>
      </w:tr>
      <w:tr w:rsidR="00C27A1A" w:rsidRPr="007E012D" w14:paraId="42260006" w14:textId="77777777" w:rsidTr="007E012D">
        <w:tc>
          <w:tcPr>
            <w:tcW w:w="2722" w:type="dxa"/>
          </w:tcPr>
          <w:p w14:paraId="1657F5A3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5197" w:type="dxa"/>
          </w:tcPr>
          <w:p w14:paraId="47772DD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0</w:t>
            </w:r>
          </w:p>
        </w:tc>
      </w:tr>
      <w:tr w:rsidR="00C27A1A" w:rsidRPr="007E012D" w14:paraId="3F8D50FB" w14:textId="77777777" w:rsidTr="007E012D">
        <w:tc>
          <w:tcPr>
            <w:tcW w:w="2722" w:type="dxa"/>
          </w:tcPr>
          <w:p w14:paraId="46DBB02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5197" w:type="dxa"/>
          </w:tcPr>
          <w:p w14:paraId="7500ECE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2</w:t>
            </w:r>
          </w:p>
        </w:tc>
      </w:tr>
      <w:tr w:rsidR="00C27A1A" w:rsidRPr="007E012D" w14:paraId="19CD675D" w14:textId="77777777" w:rsidTr="007E012D">
        <w:tc>
          <w:tcPr>
            <w:tcW w:w="2722" w:type="dxa"/>
          </w:tcPr>
          <w:p w14:paraId="2B6878C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5197" w:type="dxa"/>
          </w:tcPr>
          <w:p w14:paraId="61EE9B6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0</w:t>
            </w:r>
          </w:p>
        </w:tc>
      </w:tr>
      <w:tr w:rsidR="00C27A1A" w:rsidRPr="007E012D" w14:paraId="6077B569" w14:textId="77777777" w:rsidTr="007E012D">
        <w:tc>
          <w:tcPr>
            <w:tcW w:w="2722" w:type="dxa"/>
          </w:tcPr>
          <w:p w14:paraId="78030830" w14:textId="40E9FB6E" w:rsidR="00C27A1A" w:rsidRPr="007E012D" w:rsidRDefault="001D5D8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/07/2025</w:t>
            </w:r>
          </w:p>
        </w:tc>
        <w:tc>
          <w:tcPr>
            <w:tcW w:w="5197" w:type="dxa"/>
          </w:tcPr>
          <w:p w14:paraId="275E1C7D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6B775A5A" w14:textId="3015B2D4" w:rsidR="00C27A1A" w:rsidRPr="007E012D" w:rsidRDefault="00C27A1A">
      <w:pPr>
        <w:rPr>
          <w:rFonts w:ascii="Arial" w:hAnsi="Arial" w:cs="Arial"/>
        </w:rPr>
      </w:pPr>
    </w:p>
    <w:p w14:paraId="2FB5ACF6" w14:textId="58362426" w:rsidR="007E012D" w:rsidRPr="00FA1DBE" w:rsidRDefault="00000000" w:rsidP="007E012D">
      <w:pPr>
        <w:pStyle w:val="Heading4"/>
        <w:rPr>
          <w:rFonts w:ascii="Arial" w:hAnsi="Arial" w:cs="Arial"/>
          <w:b/>
          <w:bCs/>
          <w:i w:val="0"/>
          <w:iCs w:val="0"/>
        </w:rPr>
      </w:pPr>
      <w:bookmarkStart w:id="2" w:name="X577c6ab24f73b27a048c86242840c7cc2086f30"/>
      <w:bookmarkEnd w:id="0"/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M. Rafan </w:t>
      </w: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Juliansyah</w:t>
      </w:r>
      <w:proofErr w:type="spellEnd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20" w:firstRow="1" w:lastRow="0" w:firstColumn="0" w:lastColumn="0" w:noHBand="0" w:noVBand="0"/>
      </w:tblPr>
      <w:tblGrid>
        <w:gridCol w:w="1418"/>
        <w:gridCol w:w="2337"/>
      </w:tblGrid>
      <w:tr w:rsidR="00C27A1A" w:rsidRPr="007E012D" w14:paraId="76CDFBED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62481E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7E012D">
              <w:rPr>
                <w:rFonts w:ascii="Arial" w:hAnsi="Arial" w:cs="Arial"/>
                <w:b/>
                <w:bCs/>
              </w:rPr>
              <w:t>Tanggal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197C78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52B9BC86" w14:textId="77777777" w:rsidTr="007E012D">
        <w:tc>
          <w:tcPr>
            <w:tcW w:w="0" w:type="auto"/>
          </w:tcPr>
          <w:p w14:paraId="57469F4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0" w:type="auto"/>
          </w:tcPr>
          <w:p w14:paraId="4B59E52D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73</w:t>
            </w:r>
          </w:p>
        </w:tc>
      </w:tr>
      <w:tr w:rsidR="00C27A1A" w:rsidRPr="007E012D" w14:paraId="7E2AB744" w14:textId="77777777" w:rsidTr="007E012D">
        <w:tc>
          <w:tcPr>
            <w:tcW w:w="0" w:type="auto"/>
          </w:tcPr>
          <w:p w14:paraId="3A823DF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0" w:type="auto"/>
          </w:tcPr>
          <w:p w14:paraId="31900C0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7</w:t>
            </w:r>
          </w:p>
        </w:tc>
      </w:tr>
      <w:tr w:rsidR="00C27A1A" w:rsidRPr="007E012D" w14:paraId="38B19392" w14:textId="77777777" w:rsidTr="007E012D">
        <w:tc>
          <w:tcPr>
            <w:tcW w:w="0" w:type="auto"/>
          </w:tcPr>
          <w:p w14:paraId="47C5B186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0" w:type="auto"/>
          </w:tcPr>
          <w:p w14:paraId="06384B6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4</w:t>
            </w:r>
          </w:p>
        </w:tc>
      </w:tr>
      <w:tr w:rsidR="00C27A1A" w:rsidRPr="007E012D" w14:paraId="7C81C381" w14:textId="77777777" w:rsidTr="007E012D">
        <w:tc>
          <w:tcPr>
            <w:tcW w:w="0" w:type="auto"/>
          </w:tcPr>
          <w:p w14:paraId="0F772A2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0" w:type="auto"/>
          </w:tcPr>
          <w:p w14:paraId="6997B82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1</w:t>
            </w:r>
          </w:p>
        </w:tc>
      </w:tr>
      <w:tr w:rsidR="00C27A1A" w:rsidRPr="007E012D" w14:paraId="6F6C0DC1" w14:textId="77777777" w:rsidTr="007E012D">
        <w:tc>
          <w:tcPr>
            <w:tcW w:w="0" w:type="auto"/>
          </w:tcPr>
          <w:p w14:paraId="1936234D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0" w:type="auto"/>
          </w:tcPr>
          <w:p w14:paraId="4CF5092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3</w:t>
            </w:r>
          </w:p>
        </w:tc>
      </w:tr>
      <w:tr w:rsidR="00C27A1A" w:rsidRPr="007E012D" w14:paraId="37F5374D" w14:textId="77777777" w:rsidTr="007E012D">
        <w:tc>
          <w:tcPr>
            <w:tcW w:w="0" w:type="auto"/>
          </w:tcPr>
          <w:p w14:paraId="1F588BF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0" w:type="auto"/>
          </w:tcPr>
          <w:p w14:paraId="22FF51E3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8</w:t>
            </w:r>
          </w:p>
        </w:tc>
      </w:tr>
      <w:tr w:rsidR="00C27A1A" w:rsidRPr="007E012D" w14:paraId="597EFDFC" w14:textId="77777777" w:rsidTr="007E012D">
        <w:tc>
          <w:tcPr>
            <w:tcW w:w="0" w:type="auto"/>
          </w:tcPr>
          <w:p w14:paraId="55574389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0" w:type="auto"/>
          </w:tcPr>
          <w:p w14:paraId="0FC6D25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0</w:t>
            </w:r>
          </w:p>
        </w:tc>
      </w:tr>
      <w:tr w:rsidR="00C27A1A" w:rsidRPr="007E012D" w14:paraId="58D859B2" w14:textId="77777777" w:rsidTr="007E012D">
        <w:tc>
          <w:tcPr>
            <w:tcW w:w="0" w:type="auto"/>
          </w:tcPr>
          <w:p w14:paraId="77E28BDA" w14:textId="60EB6BF0" w:rsidR="00C27A1A" w:rsidRPr="007E012D" w:rsidRDefault="007E012D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6/072025</w:t>
            </w:r>
          </w:p>
        </w:tc>
        <w:tc>
          <w:tcPr>
            <w:tcW w:w="0" w:type="auto"/>
          </w:tcPr>
          <w:p w14:paraId="491C2C32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23143A1E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  <w:bookmarkStart w:id="3" w:name="laporan-hasil-scan-skkp-ilham-alfargani"/>
      <w:bookmarkEnd w:id="2"/>
    </w:p>
    <w:p w14:paraId="3FFDCB94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</w:p>
    <w:p w14:paraId="3B9DBEE5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</w:p>
    <w:p w14:paraId="021A4CED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</w:p>
    <w:p w14:paraId="6944B80E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</w:p>
    <w:p w14:paraId="3A3B308E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</w:p>
    <w:p w14:paraId="40F32C80" w14:textId="77777777" w:rsidR="007E012D" w:rsidRPr="007E012D" w:rsidRDefault="007E012D" w:rsidP="007E012D">
      <w:pPr>
        <w:pStyle w:val="BodyText"/>
        <w:rPr>
          <w:rFonts w:ascii="Arial" w:hAnsi="Arial" w:cs="Arial"/>
        </w:rPr>
      </w:pPr>
    </w:p>
    <w:p w14:paraId="7FADBA4F" w14:textId="77777777" w:rsidR="007E012D" w:rsidRPr="007E012D" w:rsidRDefault="007E012D" w:rsidP="007E012D">
      <w:pPr>
        <w:pStyle w:val="BodyText"/>
        <w:rPr>
          <w:rFonts w:ascii="Arial" w:hAnsi="Arial" w:cs="Arial"/>
        </w:rPr>
      </w:pPr>
    </w:p>
    <w:p w14:paraId="6BD48A87" w14:textId="77777777" w:rsidR="007E012D" w:rsidRPr="007E012D" w:rsidRDefault="007E012D" w:rsidP="007E012D">
      <w:pPr>
        <w:pStyle w:val="BodyText"/>
        <w:rPr>
          <w:rFonts w:ascii="Arial" w:hAnsi="Arial" w:cs="Arial"/>
        </w:rPr>
      </w:pPr>
    </w:p>
    <w:p w14:paraId="656DF953" w14:textId="77777777" w:rsidR="007E012D" w:rsidRDefault="007E012D" w:rsidP="007E012D">
      <w:pPr>
        <w:pStyle w:val="BodyText"/>
        <w:rPr>
          <w:rFonts w:ascii="Arial" w:hAnsi="Arial" w:cs="Arial"/>
        </w:rPr>
      </w:pPr>
    </w:p>
    <w:p w14:paraId="6CAD191E" w14:textId="77777777" w:rsidR="007E012D" w:rsidRPr="007E012D" w:rsidRDefault="007E012D" w:rsidP="007E012D">
      <w:pPr>
        <w:pStyle w:val="BodyText"/>
        <w:rPr>
          <w:rFonts w:ascii="Arial" w:hAnsi="Arial" w:cs="Arial"/>
        </w:rPr>
      </w:pPr>
    </w:p>
    <w:p w14:paraId="085A9C4D" w14:textId="172AF032" w:rsidR="007E012D" w:rsidRPr="00FA1DBE" w:rsidRDefault="00000000" w:rsidP="007E012D">
      <w:pPr>
        <w:pStyle w:val="Heading4"/>
        <w:rPr>
          <w:rFonts w:ascii="Arial" w:hAnsi="Arial" w:cs="Arial"/>
          <w:b/>
          <w:bCs/>
          <w:i w:val="0"/>
          <w:iCs w:val="0"/>
        </w:rPr>
      </w:pPr>
      <w:proofErr w:type="spellStart"/>
      <w:r w:rsidRPr="00FA1DBE">
        <w:rPr>
          <w:rFonts w:ascii="Arial" w:hAnsi="Arial" w:cs="Arial"/>
          <w:b/>
          <w:bCs/>
          <w:i w:val="0"/>
          <w:iCs w:val="0"/>
        </w:rPr>
        <w:lastRenderedPageBreak/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Ilham </w:t>
      </w: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Alfargani</w:t>
      </w:r>
      <w:proofErr w:type="spellEnd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20" w:firstRow="1" w:lastRow="0" w:firstColumn="0" w:lastColumn="0" w:noHBand="0" w:noVBand="0"/>
      </w:tblPr>
      <w:tblGrid>
        <w:gridCol w:w="1418"/>
        <w:gridCol w:w="2337"/>
      </w:tblGrid>
      <w:tr w:rsidR="00C27A1A" w:rsidRPr="007E012D" w14:paraId="43201A6E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C59AE5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Tangg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782771B" w14:textId="24A3FF85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7E012D">
              <w:rPr>
                <w:rFonts w:ascii="Arial" w:hAnsi="Arial" w:cs="Arial"/>
                <w:b/>
                <w:bCs/>
              </w:rPr>
              <w:t>Jumlah</w:t>
            </w:r>
            <w:proofErr w:type="spellEnd"/>
            <w:r w:rsidRPr="007E012D">
              <w:rPr>
                <w:rFonts w:ascii="Arial" w:hAnsi="Arial" w:cs="Arial"/>
                <w:b/>
                <w:bCs/>
              </w:rPr>
              <w:t xml:space="preserve"> Hasil Sc</w:t>
            </w:r>
            <w:r w:rsidR="007E012D" w:rsidRPr="007E012D">
              <w:rPr>
                <w:rFonts w:ascii="Arial" w:hAnsi="Arial" w:cs="Arial"/>
                <w:b/>
                <w:bCs/>
              </w:rPr>
              <w:t>an</w:t>
            </w:r>
          </w:p>
        </w:tc>
      </w:tr>
      <w:tr w:rsidR="00C27A1A" w:rsidRPr="007E012D" w14:paraId="5E638E03" w14:textId="77777777" w:rsidTr="007E012D">
        <w:tc>
          <w:tcPr>
            <w:tcW w:w="0" w:type="auto"/>
          </w:tcPr>
          <w:p w14:paraId="41A2BCB6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0" w:type="auto"/>
          </w:tcPr>
          <w:p w14:paraId="1B2E684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3</w:t>
            </w:r>
          </w:p>
        </w:tc>
      </w:tr>
      <w:tr w:rsidR="00C27A1A" w:rsidRPr="007E012D" w14:paraId="2B00CBA3" w14:textId="77777777" w:rsidTr="007E012D">
        <w:tc>
          <w:tcPr>
            <w:tcW w:w="0" w:type="auto"/>
          </w:tcPr>
          <w:p w14:paraId="2C4BEC99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0" w:type="auto"/>
          </w:tcPr>
          <w:p w14:paraId="77C0657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5</w:t>
            </w:r>
          </w:p>
        </w:tc>
      </w:tr>
      <w:tr w:rsidR="00C27A1A" w:rsidRPr="007E012D" w14:paraId="1E1C5E0E" w14:textId="77777777" w:rsidTr="007E012D">
        <w:tc>
          <w:tcPr>
            <w:tcW w:w="0" w:type="auto"/>
          </w:tcPr>
          <w:p w14:paraId="5891048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0" w:type="auto"/>
          </w:tcPr>
          <w:p w14:paraId="4E689B5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1</w:t>
            </w:r>
          </w:p>
        </w:tc>
      </w:tr>
      <w:tr w:rsidR="00C27A1A" w:rsidRPr="007E012D" w14:paraId="5F979DD6" w14:textId="77777777" w:rsidTr="007E012D">
        <w:tc>
          <w:tcPr>
            <w:tcW w:w="0" w:type="auto"/>
          </w:tcPr>
          <w:p w14:paraId="415105D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0" w:type="auto"/>
          </w:tcPr>
          <w:p w14:paraId="5C590EB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60</w:t>
            </w:r>
          </w:p>
        </w:tc>
      </w:tr>
      <w:tr w:rsidR="00C27A1A" w:rsidRPr="007E012D" w14:paraId="63F76F45" w14:textId="77777777" w:rsidTr="007E012D">
        <w:tc>
          <w:tcPr>
            <w:tcW w:w="0" w:type="auto"/>
          </w:tcPr>
          <w:p w14:paraId="568EFC86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0" w:type="auto"/>
          </w:tcPr>
          <w:p w14:paraId="467A7C1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0</w:t>
            </w:r>
          </w:p>
        </w:tc>
      </w:tr>
      <w:tr w:rsidR="00C27A1A" w:rsidRPr="007E012D" w14:paraId="07EF8308" w14:textId="77777777" w:rsidTr="007E012D">
        <w:tc>
          <w:tcPr>
            <w:tcW w:w="0" w:type="auto"/>
          </w:tcPr>
          <w:p w14:paraId="2674A00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0" w:type="auto"/>
          </w:tcPr>
          <w:p w14:paraId="632B1C7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0</w:t>
            </w:r>
          </w:p>
        </w:tc>
      </w:tr>
      <w:tr w:rsidR="00C27A1A" w:rsidRPr="007E012D" w14:paraId="259474B4" w14:textId="77777777" w:rsidTr="007E012D">
        <w:tc>
          <w:tcPr>
            <w:tcW w:w="0" w:type="auto"/>
          </w:tcPr>
          <w:p w14:paraId="0A828B2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0" w:type="auto"/>
          </w:tcPr>
          <w:p w14:paraId="4D21D27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20</w:t>
            </w:r>
          </w:p>
        </w:tc>
      </w:tr>
      <w:tr w:rsidR="00C27A1A" w:rsidRPr="007E012D" w14:paraId="105A1785" w14:textId="77777777" w:rsidTr="007E012D">
        <w:tc>
          <w:tcPr>
            <w:tcW w:w="0" w:type="auto"/>
          </w:tcPr>
          <w:p w14:paraId="4B4DE3D3" w14:textId="624A578C" w:rsidR="00C27A1A" w:rsidRPr="007E012D" w:rsidRDefault="001D5D8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/07/2025</w:t>
            </w:r>
          </w:p>
        </w:tc>
        <w:tc>
          <w:tcPr>
            <w:tcW w:w="0" w:type="auto"/>
          </w:tcPr>
          <w:p w14:paraId="0629E59B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33CBE238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  <w:bookmarkStart w:id="4" w:name="Xdc4214816324ceba2aea93844f3bcc2d792de04"/>
      <w:bookmarkEnd w:id="3"/>
    </w:p>
    <w:p w14:paraId="6B45033C" w14:textId="449C1B30" w:rsidR="00C27A1A" w:rsidRPr="00FA1DBE" w:rsidRDefault="00000000">
      <w:pPr>
        <w:pStyle w:val="Heading4"/>
        <w:rPr>
          <w:rFonts w:ascii="Arial" w:hAnsi="Arial" w:cs="Arial"/>
          <w:i w:val="0"/>
          <w:iCs w:val="0"/>
        </w:rPr>
      </w:pP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Wisnu Maulana Firjatullah</w:t>
      </w:r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20" w:firstRow="1" w:lastRow="0" w:firstColumn="0" w:lastColumn="0" w:noHBand="0" w:noVBand="0"/>
      </w:tblPr>
      <w:tblGrid>
        <w:gridCol w:w="1418"/>
        <w:gridCol w:w="2337"/>
      </w:tblGrid>
      <w:tr w:rsidR="00C27A1A" w:rsidRPr="007E012D" w14:paraId="4EF8B501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199FE4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Tangg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BD79D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2564355B" w14:textId="77777777" w:rsidTr="007E012D">
        <w:tc>
          <w:tcPr>
            <w:tcW w:w="0" w:type="auto"/>
          </w:tcPr>
          <w:p w14:paraId="3644B72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0" w:type="auto"/>
          </w:tcPr>
          <w:p w14:paraId="05338AE5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3</w:t>
            </w:r>
          </w:p>
        </w:tc>
      </w:tr>
      <w:tr w:rsidR="00C27A1A" w:rsidRPr="007E012D" w14:paraId="38B5FCAF" w14:textId="77777777" w:rsidTr="007E012D">
        <w:tc>
          <w:tcPr>
            <w:tcW w:w="0" w:type="auto"/>
          </w:tcPr>
          <w:p w14:paraId="105FA673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0" w:type="auto"/>
          </w:tcPr>
          <w:p w14:paraId="40813AB5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70</w:t>
            </w:r>
          </w:p>
        </w:tc>
      </w:tr>
      <w:tr w:rsidR="00C27A1A" w:rsidRPr="007E012D" w14:paraId="48BFDD38" w14:textId="77777777" w:rsidTr="007E012D">
        <w:tc>
          <w:tcPr>
            <w:tcW w:w="0" w:type="auto"/>
          </w:tcPr>
          <w:p w14:paraId="38AB91A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0" w:type="auto"/>
          </w:tcPr>
          <w:p w14:paraId="28FE8EF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0</w:t>
            </w:r>
          </w:p>
        </w:tc>
      </w:tr>
      <w:tr w:rsidR="00C27A1A" w:rsidRPr="007E012D" w14:paraId="17DC4B5B" w14:textId="77777777" w:rsidTr="007E012D">
        <w:tc>
          <w:tcPr>
            <w:tcW w:w="0" w:type="auto"/>
          </w:tcPr>
          <w:p w14:paraId="0396835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0" w:type="auto"/>
          </w:tcPr>
          <w:p w14:paraId="403A4E5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50</w:t>
            </w:r>
          </w:p>
        </w:tc>
      </w:tr>
      <w:tr w:rsidR="00C27A1A" w:rsidRPr="007E012D" w14:paraId="1F904B4A" w14:textId="77777777" w:rsidTr="007E012D">
        <w:tc>
          <w:tcPr>
            <w:tcW w:w="0" w:type="auto"/>
          </w:tcPr>
          <w:p w14:paraId="79439D2D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0" w:type="auto"/>
          </w:tcPr>
          <w:p w14:paraId="31F1AD4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6</w:t>
            </w:r>
          </w:p>
        </w:tc>
      </w:tr>
      <w:tr w:rsidR="00C27A1A" w:rsidRPr="007E012D" w14:paraId="079AA95F" w14:textId="77777777" w:rsidTr="007E012D">
        <w:tc>
          <w:tcPr>
            <w:tcW w:w="0" w:type="auto"/>
          </w:tcPr>
          <w:p w14:paraId="7DA523F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0" w:type="auto"/>
          </w:tcPr>
          <w:p w14:paraId="4361522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4</w:t>
            </w:r>
          </w:p>
        </w:tc>
      </w:tr>
      <w:tr w:rsidR="00C27A1A" w:rsidRPr="007E012D" w14:paraId="03A8472B" w14:textId="77777777" w:rsidTr="007E012D">
        <w:tc>
          <w:tcPr>
            <w:tcW w:w="0" w:type="auto"/>
          </w:tcPr>
          <w:p w14:paraId="5360624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0" w:type="auto"/>
          </w:tcPr>
          <w:p w14:paraId="33A608B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0</w:t>
            </w:r>
          </w:p>
        </w:tc>
      </w:tr>
      <w:tr w:rsidR="00C27A1A" w:rsidRPr="007E012D" w14:paraId="5B9EB1AA" w14:textId="77777777" w:rsidTr="007E012D">
        <w:tc>
          <w:tcPr>
            <w:tcW w:w="0" w:type="auto"/>
          </w:tcPr>
          <w:p w14:paraId="69BF006E" w14:textId="68BF5C7E" w:rsidR="00C27A1A" w:rsidRPr="007E012D" w:rsidRDefault="001D5D8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/07/2025</w:t>
            </w:r>
          </w:p>
        </w:tc>
        <w:tc>
          <w:tcPr>
            <w:tcW w:w="0" w:type="auto"/>
          </w:tcPr>
          <w:p w14:paraId="5F80648F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4195320A" w14:textId="77777777" w:rsidR="007E012D" w:rsidRDefault="007E012D">
      <w:pPr>
        <w:pStyle w:val="Heading4"/>
        <w:rPr>
          <w:rFonts w:ascii="Arial" w:hAnsi="Arial" w:cs="Arial"/>
          <w:b/>
          <w:bCs/>
        </w:rPr>
      </w:pPr>
      <w:bookmarkStart w:id="5" w:name="laporan-hasil-scan-skkp-m.-agnan-maulana"/>
      <w:bookmarkEnd w:id="4"/>
    </w:p>
    <w:p w14:paraId="2E0A47A0" w14:textId="77777777" w:rsidR="001D5D8D" w:rsidRDefault="001D5D8D" w:rsidP="001D5D8D">
      <w:pPr>
        <w:pStyle w:val="BodyText"/>
      </w:pPr>
    </w:p>
    <w:p w14:paraId="20EBE33D" w14:textId="77777777" w:rsidR="001D5D8D" w:rsidRDefault="001D5D8D" w:rsidP="001D5D8D">
      <w:pPr>
        <w:pStyle w:val="BodyText"/>
      </w:pPr>
    </w:p>
    <w:p w14:paraId="0D37CFFA" w14:textId="77777777" w:rsidR="001D5D8D" w:rsidRDefault="001D5D8D" w:rsidP="001D5D8D">
      <w:pPr>
        <w:pStyle w:val="BodyText"/>
      </w:pPr>
    </w:p>
    <w:p w14:paraId="73A8047C" w14:textId="77777777" w:rsidR="001D5D8D" w:rsidRDefault="001D5D8D" w:rsidP="001D5D8D">
      <w:pPr>
        <w:pStyle w:val="BodyText"/>
      </w:pPr>
    </w:p>
    <w:p w14:paraId="7C61646C" w14:textId="77777777" w:rsidR="001D5D8D" w:rsidRDefault="001D5D8D" w:rsidP="001D5D8D">
      <w:pPr>
        <w:pStyle w:val="BodyText"/>
      </w:pPr>
    </w:p>
    <w:p w14:paraId="764202BE" w14:textId="77777777" w:rsidR="001D5D8D" w:rsidRDefault="001D5D8D" w:rsidP="001D5D8D">
      <w:pPr>
        <w:pStyle w:val="BodyText"/>
      </w:pPr>
    </w:p>
    <w:p w14:paraId="338CB3DA" w14:textId="77777777" w:rsidR="001D5D8D" w:rsidRDefault="001D5D8D" w:rsidP="001D5D8D">
      <w:pPr>
        <w:pStyle w:val="BodyText"/>
      </w:pPr>
    </w:p>
    <w:p w14:paraId="20CA3FE7" w14:textId="77777777" w:rsidR="001D5D8D" w:rsidRPr="001D5D8D" w:rsidRDefault="001D5D8D" w:rsidP="001D5D8D">
      <w:pPr>
        <w:pStyle w:val="BodyText"/>
      </w:pPr>
    </w:p>
    <w:p w14:paraId="7212C04A" w14:textId="346FD6EE" w:rsidR="00C27A1A" w:rsidRPr="00FA1DBE" w:rsidRDefault="00000000">
      <w:pPr>
        <w:pStyle w:val="Heading4"/>
        <w:rPr>
          <w:rFonts w:ascii="Arial" w:hAnsi="Arial" w:cs="Arial"/>
          <w:i w:val="0"/>
          <w:iCs w:val="0"/>
        </w:rPr>
      </w:pPr>
      <w:proofErr w:type="spellStart"/>
      <w:r w:rsidRPr="00FA1DBE">
        <w:rPr>
          <w:rFonts w:ascii="Arial" w:hAnsi="Arial" w:cs="Arial"/>
          <w:b/>
          <w:bCs/>
          <w:i w:val="0"/>
          <w:iCs w:val="0"/>
        </w:rPr>
        <w:lastRenderedPageBreak/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M. Agnan Maulana</w:t>
      </w:r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20" w:firstRow="1" w:lastRow="0" w:firstColumn="0" w:lastColumn="0" w:noHBand="0" w:noVBand="0"/>
      </w:tblPr>
      <w:tblGrid>
        <w:gridCol w:w="1418"/>
        <w:gridCol w:w="2337"/>
      </w:tblGrid>
      <w:tr w:rsidR="00C27A1A" w:rsidRPr="007E012D" w14:paraId="1B384C3B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467C88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Tangg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8591D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33885FE4" w14:textId="77777777" w:rsidTr="007E012D">
        <w:tc>
          <w:tcPr>
            <w:tcW w:w="0" w:type="auto"/>
          </w:tcPr>
          <w:p w14:paraId="59D14195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0" w:type="auto"/>
          </w:tcPr>
          <w:p w14:paraId="4BCDDC4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23</w:t>
            </w:r>
          </w:p>
        </w:tc>
      </w:tr>
      <w:tr w:rsidR="00C27A1A" w:rsidRPr="007E012D" w14:paraId="66232167" w14:textId="77777777" w:rsidTr="007E012D">
        <w:tc>
          <w:tcPr>
            <w:tcW w:w="0" w:type="auto"/>
          </w:tcPr>
          <w:p w14:paraId="11D38E5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0" w:type="auto"/>
          </w:tcPr>
          <w:p w14:paraId="7C08514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80</w:t>
            </w:r>
          </w:p>
        </w:tc>
      </w:tr>
      <w:tr w:rsidR="00C27A1A" w:rsidRPr="007E012D" w14:paraId="5F2638EB" w14:textId="77777777" w:rsidTr="007E012D">
        <w:tc>
          <w:tcPr>
            <w:tcW w:w="0" w:type="auto"/>
          </w:tcPr>
          <w:p w14:paraId="6CC55C2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0" w:type="auto"/>
          </w:tcPr>
          <w:p w14:paraId="6A6C7DE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4</w:t>
            </w:r>
          </w:p>
        </w:tc>
      </w:tr>
      <w:tr w:rsidR="00C27A1A" w:rsidRPr="007E012D" w14:paraId="0DAF6932" w14:textId="77777777" w:rsidTr="007E012D">
        <w:tc>
          <w:tcPr>
            <w:tcW w:w="0" w:type="auto"/>
          </w:tcPr>
          <w:p w14:paraId="586265D6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0" w:type="auto"/>
          </w:tcPr>
          <w:p w14:paraId="51E9B41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5</w:t>
            </w:r>
          </w:p>
        </w:tc>
      </w:tr>
      <w:tr w:rsidR="00C27A1A" w:rsidRPr="007E012D" w14:paraId="74754134" w14:textId="77777777" w:rsidTr="007E012D">
        <w:tc>
          <w:tcPr>
            <w:tcW w:w="0" w:type="auto"/>
          </w:tcPr>
          <w:p w14:paraId="1D63608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0" w:type="auto"/>
          </w:tcPr>
          <w:p w14:paraId="087B122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0</w:t>
            </w:r>
          </w:p>
        </w:tc>
      </w:tr>
      <w:tr w:rsidR="00C27A1A" w:rsidRPr="007E012D" w14:paraId="62261A7B" w14:textId="77777777" w:rsidTr="007E012D">
        <w:tc>
          <w:tcPr>
            <w:tcW w:w="0" w:type="auto"/>
          </w:tcPr>
          <w:p w14:paraId="5153679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0" w:type="auto"/>
          </w:tcPr>
          <w:p w14:paraId="07B9134D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0</w:t>
            </w:r>
          </w:p>
        </w:tc>
      </w:tr>
      <w:tr w:rsidR="00C27A1A" w:rsidRPr="007E012D" w14:paraId="45891EE1" w14:textId="77777777" w:rsidTr="007E012D">
        <w:tc>
          <w:tcPr>
            <w:tcW w:w="0" w:type="auto"/>
          </w:tcPr>
          <w:p w14:paraId="6AD2D2A6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0" w:type="auto"/>
          </w:tcPr>
          <w:p w14:paraId="34E80EB6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32</w:t>
            </w:r>
          </w:p>
        </w:tc>
      </w:tr>
      <w:tr w:rsidR="00C27A1A" w:rsidRPr="007E012D" w14:paraId="612132EE" w14:textId="77777777" w:rsidTr="007E012D">
        <w:tc>
          <w:tcPr>
            <w:tcW w:w="0" w:type="auto"/>
          </w:tcPr>
          <w:p w14:paraId="38727182" w14:textId="380E31A7" w:rsidR="007E012D" w:rsidRPr="007E012D" w:rsidRDefault="007E012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/07/2025</w:t>
            </w:r>
          </w:p>
        </w:tc>
        <w:tc>
          <w:tcPr>
            <w:tcW w:w="0" w:type="auto"/>
          </w:tcPr>
          <w:p w14:paraId="197964EA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52B5E1CB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  <w:bookmarkStart w:id="6" w:name="laporan-hasil-scan-skkp-nadia-nur-afifah"/>
      <w:bookmarkEnd w:id="5"/>
    </w:p>
    <w:p w14:paraId="7EBBD260" w14:textId="77777777" w:rsidR="007E012D" w:rsidRPr="007E012D" w:rsidRDefault="007E012D">
      <w:pPr>
        <w:pStyle w:val="Heading4"/>
        <w:rPr>
          <w:rFonts w:ascii="Arial" w:hAnsi="Arial" w:cs="Arial"/>
          <w:b/>
          <w:bCs/>
        </w:rPr>
      </w:pPr>
    </w:p>
    <w:p w14:paraId="51ABD111" w14:textId="26A40E0D" w:rsidR="00C27A1A" w:rsidRPr="00FA1DBE" w:rsidRDefault="00000000">
      <w:pPr>
        <w:pStyle w:val="Heading4"/>
        <w:rPr>
          <w:rFonts w:ascii="Arial" w:hAnsi="Arial" w:cs="Arial"/>
          <w:i w:val="0"/>
          <w:iCs w:val="0"/>
        </w:rPr>
      </w:pP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Nadia Nur afifah</w:t>
      </w:r>
    </w:p>
    <w:tbl>
      <w:tblPr>
        <w:tblStyle w:val="Table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20" w:firstRow="1" w:lastRow="0" w:firstColumn="0" w:lastColumn="0" w:noHBand="0" w:noVBand="0"/>
      </w:tblPr>
      <w:tblGrid>
        <w:gridCol w:w="3292"/>
        <w:gridCol w:w="6284"/>
      </w:tblGrid>
      <w:tr w:rsidR="00C27A1A" w:rsidRPr="007E012D" w14:paraId="4E7C2930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22" w:type="dxa"/>
            <w:tcBorders>
              <w:bottom w:val="none" w:sz="0" w:space="0" w:color="auto"/>
            </w:tcBorders>
          </w:tcPr>
          <w:p w14:paraId="478055A3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Tanggal</w:t>
            </w:r>
          </w:p>
        </w:tc>
        <w:tc>
          <w:tcPr>
            <w:tcW w:w="5197" w:type="dxa"/>
            <w:tcBorders>
              <w:bottom w:val="none" w:sz="0" w:space="0" w:color="auto"/>
            </w:tcBorders>
          </w:tcPr>
          <w:p w14:paraId="21622D9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22D2E56F" w14:textId="77777777" w:rsidTr="007E012D">
        <w:tc>
          <w:tcPr>
            <w:tcW w:w="2722" w:type="dxa"/>
          </w:tcPr>
          <w:p w14:paraId="0C44F1C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5197" w:type="dxa"/>
          </w:tcPr>
          <w:p w14:paraId="4BFC22E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0</w:t>
            </w:r>
          </w:p>
        </w:tc>
      </w:tr>
      <w:tr w:rsidR="00C27A1A" w:rsidRPr="007E012D" w14:paraId="58E1C4DD" w14:textId="77777777" w:rsidTr="007E012D">
        <w:tc>
          <w:tcPr>
            <w:tcW w:w="2722" w:type="dxa"/>
          </w:tcPr>
          <w:p w14:paraId="0FB8A90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5197" w:type="dxa"/>
          </w:tcPr>
          <w:p w14:paraId="3A39DD0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0</w:t>
            </w:r>
          </w:p>
        </w:tc>
      </w:tr>
      <w:tr w:rsidR="00C27A1A" w:rsidRPr="007E012D" w14:paraId="5912BD08" w14:textId="77777777" w:rsidTr="007E012D">
        <w:tc>
          <w:tcPr>
            <w:tcW w:w="2722" w:type="dxa"/>
          </w:tcPr>
          <w:p w14:paraId="684A324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5197" w:type="dxa"/>
          </w:tcPr>
          <w:p w14:paraId="01774EB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0</w:t>
            </w:r>
          </w:p>
        </w:tc>
      </w:tr>
      <w:tr w:rsidR="00C27A1A" w:rsidRPr="007E012D" w14:paraId="32A7892C" w14:textId="77777777" w:rsidTr="007E012D">
        <w:tc>
          <w:tcPr>
            <w:tcW w:w="2722" w:type="dxa"/>
          </w:tcPr>
          <w:p w14:paraId="3EEAC8D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5197" w:type="dxa"/>
          </w:tcPr>
          <w:p w14:paraId="50283C8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0</w:t>
            </w:r>
          </w:p>
        </w:tc>
      </w:tr>
      <w:tr w:rsidR="00C27A1A" w:rsidRPr="007E012D" w14:paraId="14EDD76E" w14:textId="77777777" w:rsidTr="007E012D">
        <w:tc>
          <w:tcPr>
            <w:tcW w:w="2722" w:type="dxa"/>
          </w:tcPr>
          <w:p w14:paraId="60462D4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5197" w:type="dxa"/>
          </w:tcPr>
          <w:p w14:paraId="7F44FEB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0</w:t>
            </w:r>
          </w:p>
        </w:tc>
      </w:tr>
      <w:tr w:rsidR="00C27A1A" w:rsidRPr="007E012D" w14:paraId="56DB4D02" w14:textId="77777777" w:rsidTr="007E012D">
        <w:tc>
          <w:tcPr>
            <w:tcW w:w="2722" w:type="dxa"/>
          </w:tcPr>
          <w:p w14:paraId="036E5C2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5197" w:type="dxa"/>
          </w:tcPr>
          <w:p w14:paraId="3BD0DDD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Tidak Masuk, Izin Sakit)</w:t>
            </w:r>
          </w:p>
        </w:tc>
      </w:tr>
      <w:tr w:rsidR="00C27A1A" w:rsidRPr="007E012D" w14:paraId="4F86CC9D" w14:textId="77777777" w:rsidTr="007E012D">
        <w:tc>
          <w:tcPr>
            <w:tcW w:w="2722" w:type="dxa"/>
          </w:tcPr>
          <w:p w14:paraId="36261FA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5197" w:type="dxa"/>
          </w:tcPr>
          <w:p w14:paraId="6F98AF3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90</w:t>
            </w:r>
          </w:p>
        </w:tc>
      </w:tr>
      <w:tr w:rsidR="00C27A1A" w:rsidRPr="007E012D" w14:paraId="6856C0EE" w14:textId="77777777" w:rsidTr="007E012D">
        <w:tc>
          <w:tcPr>
            <w:tcW w:w="2722" w:type="dxa"/>
          </w:tcPr>
          <w:p w14:paraId="016471CA" w14:textId="4A69BB30" w:rsidR="00C27A1A" w:rsidRPr="007E012D" w:rsidRDefault="007E012D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6/07/2025</w:t>
            </w:r>
          </w:p>
        </w:tc>
        <w:tc>
          <w:tcPr>
            <w:tcW w:w="5197" w:type="dxa"/>
          </w:tcPr>
          <w:p w14:paraId="056E0231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37BA70C6" w14:textId="77777777" w:rsidR="007E012D" w:rsidRDefault="007E012D">
      <w:pPr>
        <w:pStyle w:val="Heading4"/>
        <w:rPr>
          <w:rFonts w:ascii="Arial" w:hAnsi="Arial" w:cs="Arial"/>
          <w:b/>
          <w:bCs/>
        </w:rPr>
      </w:pPr>
      <w:bookmarkStart w:id="7" w:name="X1985c5c78494e7bf68092484ca6db87a81abef3"/>
      <w:bookmarkEnd w:id="6"/>
    </w:p>
    <w:p w14:paraId="15C588A5" w14:textId="77777777" w:rsidR="001D5D8D" w:rsidRDefault="001D5D8D" w:rsidP="001D5D8D">
      <w:pPr>
        <w:pStyle w:val="BodyText"/>
      </w:pPr>
    </w:p>
    <w:p w14:paraId="6D65C464" w14:textId="77777777" w:rsidR="001D5D8D" w:rsidRDefault="001D5D8D" w:rsidP="001D5D8D">
      <w:pPr>
        <w:pStyle w:val="BodyText"/>
      </w:pPr>
    </w:p>
    <w:p w14:paraId="5CED12FC" w14:textId="77777777" w:rsidR="001D5D8D" w:rsidRDefault="001D5D8D" w:rsidP="001D5D8D">
      <w:pPr>
        <w:pStyle w:val="BodyText"/>
      </w:pPr>
    </w:p>
    <w:p w14:paraId="6B64C52F" w14:textId="77777777" w:rsidR="001D5D8D" w:rsidRDefault="001D5D8D" w:rsidP="001D5D8D">
      <w:pPr>
        <w:pStyle w:val="BodyText"/>
      </w:pPr>
    </w:p>
    <w:p w14:paraId="1C82EDB3" w14:textId="77777777" w:rsidR="001D5D8D" w:rsidRDefault="001D5D8D" w:rsidP="001D5D8D">
      <w:pPr>
        <w:pStyle w:val="BodyText"/>
      </w:pPr>
    </w:p>
    <w:p w14:paraId="36AEB7D2" w14:textId="77777777" w:rsidR="001D5D8D" w:rsidRDefault="001D5D8D" w:rsidP="001D5D8D">
      <w:pPr>
        <w:pStyle w:val="BodyText"/>
      </w:pPr>
    </w:p>
    <w:p w14:paraId="7F700CE5" w14:textId="77777777" w:rsidR="001D5D8D" w:rsidRDefault="001D5D8D" w:rsidP="001D5D8D">
      <w:pPr>
        <w:pStyle w:val="BodyText"/>
      </w:pPr>
    </w:p>
    <w:p w14:paraId="3D7B299D" w14:textId="77777777" w:rsidR="001D5D8D" w:rsidRPr="001D5D8D" w:rsidRDefault="001D5D8D" w:rsidP="001D5D8D">
      <w:pPr>
        <w:pStyle w:val="BodyText"/>
      </w:pPr>
    </w:p>
    <w:p w14:paraId="63345976" w14:textId="037B9973" w:rsidR="00C27A1A" w:rsidRPr="00FA1DBE" w:rsidRDefault="00000000">
      <w:pPr>
        <w:pStyle w:val="Heading4"/>
        <w:rPr>
          <w:rFonts w:ascii="Arial" w:hAnsi="Arial" w:cs="Arial"/>
          <w:i w:val="0"/>
          <w:iCs w:val="0"/>
        </w:rPr>
      </w:pPr>
      <w:proofErr w:type="spellStart"/>
      <w:r w:rsidRPr="00FA1DBE">
        <w:rPr>
          <w:rFonts w:ascii="Arial" w:hAnsi="Arial" w:cs="Arial"/>
          <w:b/>
          <w:bCs/>
          <w:i w:val="0"/>
          <w:iCs w:val="0"/>
        </w:rPr>
        <w:lastRenderedPageBreak/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Ghaisani Salsabill</w:t>
      </w:r>
    </w:p>
    <w:tbl>
      <w:tblPr>
        <w:tblStyle w:val="Table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20" w:firstRow="1" w:lastRow="0" w:firstColumn="0" w:lastColumn="0" w:noHBand="0" w:noVBand="0"/>
      </w:tblPr>
      <w:tblGrid>
        <w:gridCol w:w="3292"/>
        <w:gridCol w:w="6284"/>
      </w:tblGrid>
      <w:tr w:rsidR="00C27A1A" w:rsidRPr="007E012D" w14:paraId="20FD7677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22" w:type="dxa"/>
            <w:tcBorders>
              <w:bottom w:val="none" w:sz="0" w:space="0" w:color="auto"/>
            </w:tcBorders>
          </w:tcPr>
          <w:p w14:paraId="6A58ED2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Tanggal</w:t>
            </w:r>
          </w:p>
        </w:tc>
        <w:tc>
          <w:tcPr>
            <w:tcW w:w="5197" w:type="dxa"/>
            <w:tcBorders>
              <w:bottom w:val="none" w:sz="0" w:space="0" w:color="auto"/>
            </w:tcBorders>
          </w:tcPr>
          <w:p w14:paraId="708E5FC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6B086230" w14:textId="77777777" w:rsidTr="007E012D">
        <w:tc>
          <w:tcPr>
            <w:tcW w:w="2722" w:type="dxa"/>
          </w:tcPr>
          <w:p w14:paraId="36B681F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5197" w:type="dxa"/>
          </w:tcPr>
          <w:p w14:paraId="12A5505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35</w:t>
            </w:r>
          </w:p>
        </w:tc>
      </w:tr>
      <w:tr w:rsidR="00C27A1A" w:rsidRPr="007E012D" w14:paraId="2D131884" w14:textId="77777777" w:rsidTr="007E012D">
        <w:tc>
          <w:tcPr>
            <w:tcW w:w="2722" w:type="dxa"/>
          </w:tcPr>
          <w:p w14:paraId="3BABAEF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5197" w:type="dxa"/>
          </w:tcPr>
          <w:p w14:paraId="446335C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0</w:t>
            </w:r>
          </w:p>
        </w:tc>
      </w:tr>
      <w:tr w:rsidR="00C27A1A" w:rsidRPr="007E012D" w14:paraId="016DD2AC" w14:textId="77777777" w:rsidTr="007E012D">
        <w:tc>
          <w:tcPr>
            <w:tcW w:w="2722" w:type="dxa"/>
          </w:tcPr>
          <w:p w14:paraId="50A05825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5197" w:type="dxa"/>
          </w:tcPr>
          <w:p w14:paraId="3262554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7</w:t>
            </w:r>
          </w:p>
        </w:tc>
      </w:tr>
      <w:tr w:rsidR="00C27A1A" w:rsidRPr="007E012D" w14:paraId="1DF0759D" w14:textId="77777777" w:rsidTr="007E012D">
        <w:tc>
          <w:tcPr>
            <w:tcW w:w="2722" w:type="dxa"/>
          </w:tcPr>
          <w:p w14:paraId="6D37B01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5197" w:type="dxa"/>
          </w:tcPr>
          <w:p w14:paraId="0C6BC85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77</w:t>
            </w:r>
          </w:p>
        </w:tc>
      </w:tr>
      <w:tr w:rsidR="00C27A1A" w:rsidRPr="007E012D" w14:paraId="227254F9" w14:textId="77777777" w:rsidTr="007E012D">
        <w:tc>
          <w:tcPr>
            <w:tcW w:w="2722" w:type="dxa"/>
          </w:tcPr>
          <w:p w14:paraId="2CDCC5A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5197" w:type="dxa"/>
          </w:tcPr>
          <w:p w14:paraId="2C9670C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2</w:t>
            </w:r>
          </w:p>
        </w:tc>
      </w:tr>
      <w:tr w:rsidR="00C27A1A" w:rsidRPr="007E012D" w14:paraId="636109A6" w14:textId="77777777" w:rsidTr="007E012D">
        <w:tc>
          <w:tcPr>
            <w:tcW w:w="2722" w:type="dxa"/>
          </w:tcPr>
          <w:p w14:paraId="17328889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5197" w:type="dxa"/>
          </w:tcPr>
          <w:p w14:paraId="08ACAC7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Merapihkan Berkas Map)</w:t>
            </w:r>
          </w:p>
        </w:tc>
      </w:tr>
      <w:tr w:rsidR="00C27A1A" w:rsidRPr="007E012D" w14:paraId="499B6885" w14:textId="77777777" w:rsidTr="007E012D">
        <w:tc>
          <w:tcPr>
            <w:tcW w:w="2722" w:type="dxa"/>
          </w:tcPr>
          <w:p w14:paraId="1CBC1CE5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5197" w:type="dxa"/>
          </w:tcPr>
          <w:p w14:paraId="77AD2CC5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60</w:t>
            </w:r>
          </w:p>
        </w:tc>
      </w:tr>
      <w:tr w:rsidR="00C27A1A" w:rsidRPr="007E012D" w14:paraId="7A0EEBE5" w14:textId="77777777" w:rsidTr="007E012D">
        <w:tc>
          <w:tcPr>
            <w:tcW w:w="2722" w:type="dxa"/>
          </w:tcPr>
          <w:p w14:paraId="6A057FF8" w14:textId="040B91F2" w:rsidR="00C27A1A" w:rsidRPr="007E012D" w:rsidRDefault="007E012D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6/07/2025</w:t>
            </w:r>
          </w:p>
        </w:tc>
        <w:tc>
          <w:tcPr>
            <w:tcW w:w="5197" w:type="dxa"/>
          </w:tcPr>
          <w:p w14:paraId="700B3C23" w14:textId="44595F9F" w:rsidR="00C27A1A" w:rsidRPr="007E012D" w:rsidRDefault="0002346B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6</w:t>
            </w:r>
          </w:p>
        </w:tc>
      </w:tr>
    </w:tbl>
    <w:p w14:paraId="1F83334B" w14:textId="77777777" w:rsidR="007E012D" w:rsidRPr="007E012D" w:rsidRDefault="007E012D" w:rsidP="007E012D">
      <w:pPr>
        <w:pStyle w:val="BodyText"/>
        <w:rPr>
          <w:rFonts w:ascii="Arial" w:hAnsi="Arial" w:cs="Arial"/>
        </w:rPr>
      </w:pPr>
      <w:bookmarkStart w:id="8" w:name="laporan-hasil-scan-skkp-sri-mulyani"/>
      <w:bookmarkEnd w:id="7"/>
    </w:p>
    <w:p w14:paraId="44C0E038" w14:textId="4ECC9491" w:rsidR="007E012D" w:rsidRPr="00FA1DBE" w:rsidRDefault="00000000" w:rsidP="007E012D">
      <w:pPr>
        <w:pStyle w:val="Heading4"/>
        <w:rPr>
          <w:rFonts w:ascii="Arial" w:hAnsi="Arial" w:cs="Arial"/>
          <w:b/>
          <w:bCs/>
          <w:i w:val="0"/>
          <w:iCs w:val="0"/>
        </w:rPr>
      </w:pP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Sri </w:t>
      </w: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Mulyani</w:t>
      </w:r>
      <w:proofErr w:type="spellEnd"/>
    </w:p>
    <w:tbl>
      <w:tblPr>
        <w:tblStyle w:val="Table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20" w:firstRow="1" w:lastRow="0" w:firstColumn="0" w:lastColumn="0" w:noHBand="0" w:noVBand="0"/>
      </w:tblPr>
      <w:tblGrid>
        <w:gridCol w:w="3292"/>
        <w:gridCol w:w="6284"/>
      </w:tblGrid>
      <w:tr w:rsidR="00C27A1A" w:rsidRPr="007E012D" w14:paraId="685734E1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22" w:type="dxa"/>
            <w:tcBorders>
              <w:bottom w:val="none" w:sz="0" w:space="0" w:color="auto"/>
            </w:tcBorders>
          </w:tcPr>
          <w:p w14:paraId="2D2C3F99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Tanggal</w:t>
            </w:r>
          </w:p>
        </w:tc>
        <w:tc>
          <w:tcPr>
            <w:tcW w:w="5197" w:type="dxa"/>
            <w:tcBorders>
              <w:bottom w:val="none" w:sz="0" w:space="0" w:color="auto"/>
            </w:tcBorders>
          </w:tcPr>
          <w:p w14:paraId="1590A00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7A2BF4A7" w14:textId="77777777" w:rsidTr="007E012D">
        <w:tc>
          <w:tcPr>
            <w:tcW w:w="2722" w:type="dxa"/>
          </w:tcPr>
          <w:p w14:paraId="749498D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5197" w:type="dxa"/>
          </w:tcPr>
          <w:p w14:paraId="03B9638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Dia di bagian Fisikal)</w:t>
            </w:r>
          </w:p>
        </w:tc>
      </w:tr>
      <w:tr w:rsidR="00C27A1A" w:rsidRPr="007E012D" w14:paraId="072EE829" w14:textId="77777777" w:rsidTr="007E012D">
        <w:tc>
          <w:tcPr>
            <w:tcW w:w="2722" w:type="dxa"/>
          </w:tcPr>
          <w:p w14:paraId="035596D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5197" w:type="dxa"/>
          </w:tcPr>
          <w:p w14:paraId="05898138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Dia di bagian Fisikal)</w:t>
            </w:r>
          </w:p>
        </w:tc>
      </w:tr>
      <w:tr w:rsidR="00C27A1A" w:rsidRPr="007E012D" w14:paraId="1D112170" w14:textId="77777777" w:rsidTr="007E012D">
        <w:tc>
          <w:tcPr>
            <w:tcW w:w="2722" w:type="dxa"/>
          </w:tcPr>
          <w:p w14:paraId="2D8D23D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5197" w:type="dxa"/>
          </w:tcPr>
          <w:p w14:paraId="1AA3E83D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Dia di bagian Fisikal)</w:t>
            </w:r>
          </w:p>
        </w:tc>
      </w:tr>
      <w:tr w:rsidR="00C27A1A" w:rsidRPr="007E012D" w14:paraId="4EBAB6A6" w14:textId="77777777" w:rsidTr="007E012D">
        <w:tc>
          <w:tcPr>
            <w:tcW w:w="2722" w:type="dxa"/>
          </w:tcPr>
          <w:p w14:paraId="353C7EC9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5197" w:type="dxa"/>
          </w:tcPr>
          <w:p w14:paraId="6CD8A83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Dia di bagian Fisikal)</w:t>
            </w:r>
          </w:p>
        </w:tc>
      </w:tr>
      <w:tr w:rsidR="00C27A1A" w:rsidRPr="007E012D" w14:paraId="49D49305" w14:textId="77777777" w:rsidTr="007E012D">
        <w:tc>
          <w:tcPr>
            <w:tcW w:w="2722" w:type="dxa"/>
          </w:tcPr>
          <w:p w14:paraId="6BFDE8A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5197" w:type="dxa"/>
          </w:tcPr>
          <w:p w14:paraId="06D238A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Dia di bagian Fisikal)</w:t>
            </w:r>
          </w:p>
        </w:tc>
      </w:tr>
      <w:tr w:rsidR="00C27A1A" w:rsidRPr="007E012D" w14:paraId="4EB85B28" w14:textId="77777777" w:rsidTr="007E012D">
        <w:tc>
          <w:tcPr>
            <w:tcW w:w="2722" w:type="dxa"/>
          </w:tcPr>
          <w:p w14:paraId="7B1908A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5197" w:type="dxa"/>
          </w:tcPr>
          <w:p w14:paraId="0A6E90D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64</w:t>
            </w:r>
          </w:p>
        </w:tc>
      </w:tr>
      <w:tr w:rsidR="00C27A1A" w:rsidRPr="007E012D" w14:paraId="103737BB" w14:textId="77777777" w:rsidTr="007E012D">
        <w:tc>
          <w:tcPr>
            <w:tcW w:w="2722" w:type="dxa"/>
          </w:tcPr>
          <w:p w14:paraId="118DE47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5197" w:type="dxa"/>
          </w:tcPr>
          <w:p w14:paraId="0B81DE3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Dia di bagian Fisikal)</w:t>
            </w:r>
          </w:p>
        </w:tc>
      </w:tr>
      <w:tr w:rsidR="00C27A1A" w:rsidRPr="007E012D" w14:paraId="2DA2BA9B" w14:textId="77777777" w:rsidTr="007E012D">
        <w:tc>
          <w:tcPr>
            <w:tcW w:w="2722" w:type="dxa"/>
          </w:tcPr>
          <w:p w14:paraId="3161C08D" w14:textId="2B5C0DAE" w:rsidR="00C27A1A" w:rsidRPr="007E012D" w:rsidRDefault="007E012D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6/07/2025</w:t>
            </w:r>
          </w:p>
        </w:tc>
        <w:tc>
          <w:tcPr>
            <w:tcW w:w="5197" w:type="dxa"/>
          </w:tcPr>
          <w:p w14:paraId="0E249CDE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48ED027C" w14:textId="77777777" w:rsidR="007E012D" w:rsidRDefault="007E012D" w:rsidP="007E012D">
      <w:pPr>
        <w:pStyle w:val="BodyText"/>
        <w:rPr>
          <w:rFonts w:ascii="Arial" w:hAnsi="Arial" w:cs="Arial"/>
        </w:rPr>
      </w:pPr>
      <w:bookmarkStart w:id="9" w:name="laporan-hasil-scan-skkp-m.-mudrik-yusuf"/>
      <w:bookmarkEnd w:id="8"/>
    </w:p>
    <w:p w14:paraId="26E29C74" w14:textId="77777777" w:rsidR="001D5D8D" w:rsidRDefault="001D5D8D" w:rsidP="007E012D">
      <w:pPr>
        <w:pStyle w:val="BodyText"/>
        <w:rPr>
          <w:rFonts w:ascii="Arial" w:hAnsi="Arial" w:cs="Arial"/>
        </w:rPr>
      </w:pPr>
    </w:p>
    <w:p w14:paraId="2ADD3BCC" w14:textId="77777777" w:rsidR="001D5D8D" w:rsidRDefault="001D5D8D" w:rsidP="007E012D">
      <w:pPr>
        <w:pStyle w:val="BodyText"/>
        <w:rPr>
          <w:rFonts w:ascii="Arial" w:hAnsi="Arial" w:cs="Arial"/>
        </w:rPr>
      </w:pPr>
    </w:p>
    <w:p w14:paraId="241DA38A" w14:textId="77777777" w:rsidR="001D5D8D" w:rsidRDefault="001D5D8D" w:rsidP="007E012D">
      <w:pPr>
        <w:pStyle w:val="BodyText"/>
        <w:rPr>
          <w:rFonts w:ascii="Arial" w:hAnsi="Arial" w:cs="Arial"/>
        </w:rPr>
      </w:pPr>
    </w:p>
    <w:p w14:paraId="46B90E27" w14:textId="77777777" w:rsidR="001D5D8D" w:rsidRDefault="001D5D8D" w:rsidP="007E012D">
      <w:pPr>
        <w:pStyle w:val="BodyText"/>
        <w:rPr>
          <w:rFonts w:ascii="Arial" w:hAnsi="Arial" w:cs="Arial"/>
        </w:rPr>
      </w:pPr>
    </w:p>
    <w:p w14:paraId="4D6D62D9" w14:textId="77777777" w:rsidR="001D5D8D" w:rsidRDefault="001D5D8D" w:rsidP="007E012D">
      <w:pPr>
        <w:pStyle w:val="BodyText"/>
        <w:rPr>
          <w:rFonts w:ascii="Arial" w:hAnsi="Arial" w:cs="Arial"/>
        </w:rPr>
      </w:pPr>
    </w:p>
    <w:p w14:paraId="6463C707" w14:textId="77777777" w:rsidR="001D5D8D" w:rsidRDefault="001D5D8D" w:rsidP="007E012D">
      <w:pPr>
        <w:pStyle w:val="BodyText"/>
        <w:rPr>
          <w:rFonts w:ascii="Arial" w:hAnsi="Arial" w:cs="Arial"/>
        </w:rPr>
      </w:pPr>
    </w:p>
    <w:p w14:paraId="79511770" w14:textId="77777777" w:rsidR="001D5D8D" w:rsidRDefault="001D5D8D" w:rsidP="007E012D">
      <w:pPr>
        <w:pStyle w:val="BodyText"/>
        <w:rPr>
          <w:rFonts w:ascii="Arial" w:hAnsi="Arial" w:cs="Arial"/>
        </w:rPr>
      </w:pPr>
    </w:p>
    <w:p w14:paraId="25209890" w14:textId="77777777" w:rsidR="001D5D8D" w:rsidRPr="007E012D" w:rsidRDefault="001D5D8D" w:rsidP="007E012D">
      <w:pPr>
        <w:pStyle w:val="BodyText"/>
        <w:rPr>
          <w:rFonts w:ascii="Arial" w:hAnsi="Arial" w:cs="Arial"/>
        </w:rPr>
      </w:pPr>
    </w:p>
    <w:p w14:paraId="0D440A8D" w14:textId="44A2B028" w:rsidR="007E012D" w:rsidRPr="00FA1DBE" w:rsidRDefault="00000000" w:rsidP="007E012D">
      <w:pPr>
        <w:pStyle w:val="Heading4"/>
        <w:rPr>
          <w:rFonts w:ascii="Arial" w:hAnsi="Arial" w:cs="Arial"/>
          <w:b/>
          <w:bCs/>
          <w:i w:val="0"/>
          <w:iCs w:val="0"/>
        </w:rPr>
      </w:pPr>
      <w:proofErr w:type="spellStart"/>
      <w:r w:rsidRPr="00FA1DBE">
        <w:rPr>
          <w:rFonts w:ascii="Arial" w:hAnsi="Arial" w:cs="Arial"/>
          <w:b/>
          <w:bCs/>
          <w:i w:val="0"/>
          <w:iCs w:val="0"/>
        </w:rPr>
        <w:lastRenderedPageBreak/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M. </w:t>
      </w: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Mudrik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Yusuf</w:t>
      </w:r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20" w:firstRow="1" w:lastRow="0" w:firstColumn="0" w:lastColumn="0" w:noHBand="0" w:noVBand="0"/>
      </w:tblPr>
      <w:tblGrid>
        <w:gridCol w:w="1418"/>
        <w:gridCol w:w="2337"/>
      </w:tblGrid>
      <w:tr w:rsidR="00C27A1A" w:rsidRPr="007E012D" w14:paraId="2AA18F86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17213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Tangg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616D0D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5D9292DA" w14:textId="77777777" w:rsidTr="007E012D">
        <w:tc>
          <w:tcPr>
            <w:tcW w:w="0" w:type="auto"/>
          </w:tcPr>
          <w:p w14:paraId="130BCEA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0" w:type="auto"/>
          </w:tcPr>
          <w:p w14:paraId="47031D9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70</w:t>
            </w:r>
          </w:p>
        </w:tc>
      </w:tr>
      <w:tr w:rsidR="00C27A1A" w:rsidRPr="007E012D" w14:paraId="01B58CB7" w14:textId="77777777" w:rsidTr="007E012D">
        <w:tc>
          <w:tcPr>
            <w:tcW w:w="0" w:type="auto"/>
          </w:tcPr>
          <w:p w14:paraId="5B189819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0" w:type="auto"/>
          </w:tcPr>
          <w:p w14:paraId="598FEE4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0</w:t>
            </w:r>
          </w:p>
        </w:tc>
      </w:tr>
      <w:tr w:rsidR="00C27A1A" w:rsidRPr="007E012D" w14:paraId="7596B304" w14:textId="77777777" w:rsidTr="007E012D">
        <w:tc>
          <w:tcPr>
            <w:tcW w:w="0" w:type="auto"/>
          </w:tcPr>
          <w:p w14:paraId="2CE3F75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0" w:type="auto"/>
          </w:tcPr>
          <w:p w14:paraId="40937FB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20</w:t>
            </w:r>
          </w:p>
        </w:tc>
      </w:tr>
      <w:tr w:rsidR="00C27A1A" w:rsidRPr="007E012D" w14:paraId="3ABCFCBE" w14:textId="77777777" w:rsidTr="007E012D">
        <w:tc>
          <w:tcPr>
            <w:tcW w:w="0" w:type="auto"/>
          </w:tcPr>
          <w:p w14:paraId="315E9B1D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0" w:type="auto"/>
          </w:tcPr>
          <w:p w14:paraId="1571685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70</w:t>
            </w:r>
          </w:p>
        </w:tc>
      </w:tr>
      <w:tr w:rsidR="00C27A1A" w:rsidRPr="007E012D" w14:paraId="033390FB" w14:textId="77777777" w:rsidTr="007E012D">
        <w:tc>
          <w:tcPr>
            <w:tcW w:w="0" w:type="auto"/>
          </w:tcPr>
          <w:p w14:paraId="7F38D9C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0" w:type="auto"/>
          </w:tcPr>
          <w:p w14:paraId="43071EC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70</w:t>
            </w:r>
          </w:p>
        </w:tc>
      </w:tr>
      <w:tr w:rsidR="00C27A1A" w:rsidRPr="007E012D" w14:paraId="4B51855F" w14:textId="77777777" w:rsidTr="007E012D">
        <w:tc>
          <w:tcPr>
            <w:tcW w:w="0" w:type="auto"/>
          </w:tcPr>
          <w:p w14:paraId="6C4DAFDE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0" w:type="auto"/>
          </w:tcPr>
          <w:p w14:paraId="7B60CAD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20</w:t>
            </w:r>
          </w:p>
        </w:tc>
      </w:tr>
      <w:tr w:rsidR="00C27A1A" w:rsidRPr="007E012D" w14:paraId="0AF5739D" w14:textId="77777777" w:rsidTr="007E012D">
        <w:tc>
          <w:tcPr>
            <w:tcW w:w="0" w:type="auto"/>
          </w:tcPr>
          <w:p w14:paraId="1176787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0" w:type="auto"/>
          </w:tcPr>
          <w:p w14:paraId="08F71BE2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00</w:t>
            </w:r>
          </w:p>
        </w:tc>
      </w:tr>
      <w:tr w:rsidR="00C27A1A" w:rsidRPr="007E012D" w14:paraId="101F51FF" w14:textId="77777777" w:rsidTr="007E012D">
        <w:tc>
          <w:tcPr>
            <w:tcW w:w="0" w:type="auto"/>
          </w:tcPr>
          <w:p w14:paraId="0560FE98" w14:textId="744AB51A" w:rsidR="00C27A1A" w:rsidRPr="007E012D" w:rsidRDefault="007E012D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6/07/2025</w:t>
            </w:r>
          </w:p>
        </w:tc>
        <w:tc>
          <w:tcPr>
            <w:tcW w:w="0" w:type="auto"/>
          </w:tcPr>
          <w:p w14:paraId="7513B54D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4B51A66D" w14:textId="77777777" w:rsidR="007E012D" w:rsidRPr="007E012D" w:rsidRDefault="007E012D" w:rsidP="007E012D">
      <w:pPr>
        <w:pStyle w:val="BodyText"/>
      </w:pPr>
      <w:bookmarkStart w:id="10" w:name="laporan-hasil-scan-skkp-nurul-fajri"/>
      <w:bookmarkEnd w:id="9"/>
    </w:p>
    <w:p w14:paraId="1824BDCA" w14:textId="5BD99129" w:rsidR="007E012D" w:rsidRPr="00FA1DBE" w:rsidRDefault="00000000" w:rsidP="007E012D">
      <w:pPr>
        <w:pStyle w:val="Heading4"/>
        <w:rPr>
          <w:rFonts w:ascii="Arial" w:hAnsi="Arial" w:cs="Arial"/>
          <w:b/>
          <w:bCs/>
          <w:i w:val="0"/>
          <w:iCs w:val="0"/>
        </w:rPr>
      </w:pP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Laporan</w:t>
      </w:r>
      <w:proofErr w:type="spellEnd"/>
      <w:r w:rsidRPr="00FA1DBE">
        <w:rPr>
          <w:rFonts w:ascii="Arial" w:hAnsi="Arial" w:cs="Arial"/>
          <w:b/>
          <w:bCs/>
          <w:i w:val="0"/>
          <w:iCs w:val="0"/>
        </w:rPr>
        <w:t xml:space="preserve"> Hasil Scan SKKP – Nurul </w:t>
      </w:r>
      <w:proofErr w:type="spellStart"/>
      <w:r w:rsidRPr="00FA1DBE">
        <w:rPr>
          <w:rFonts w:ascii="Arial" w:hAnsi="Arial" w:cs="Arial"/>
          <w:b/>
          <w:bCs/>
          <w:i w:val="0"/>
          <w:iCs w:val="0"/>
        </w:rPr>
        <w:t>Fajri</w:t>
      </w:r>
      <w:proofErr w:type="spellEnd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20" w:firstRow="1" w:lastRow="0" w:firstColumn="0" w:lastColumn="0" w:noHBand="0" w:noVBand="0"/>
      </w:tblPr>
      <w:tblGrid>
        <w:gridCol w:w="1418"/>
        <w:gridCol w:w="2990"/>
      </w:tblGrid>
      <w:tr w:rsidR="00C27A1A" w:rsidRPr="007E012D" w14:paraId="7704F86B" w14:textId="77777777" w:rsidTr="007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3872FF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Tangg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44931B7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  <w:b/>
                <w:bCs/>
              </w:rPr>
              <w:t>Jumlah Hasil Scan</w:t>
            </w:r>
          </w:p>
        </w:tc>
      </w:tr>
      <w:tr w:rsidR="00C27A1A" w:rsidRPr="007E012D" w14:paraId="44F31347" w14:textId="77777777" w:rsidTr="007E012D">
        <w:tc>
          <w:tcPr>
            <w:tcW w:w="0" w:type="auto"/>
          </w:tcPr>
          <w:p w14:paraId="14BB10E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8/07/2025</w:t>
            </w:r>
          </w:p>
        </w:tc>
        <w:tc>
          <w:tcPr>
            <w:tcW w:w="0" w:type="auto"/>
          </w:tcPr>
          <w:p w14:paraId="6783C395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- (Tidak Masuk, Izin Sakit)</w:t>
            </w:r>
          </w:p>
        </w:tc>
      </w:tr>
      <w:tr w:rsidR="00C27A1A" w:rsidRPr="007E012D" w14:paraId="3925EB2C" w14:textId="77777777" w:rsidTr="007E012D">
        <w:tc>
          <w:tcPr>
            <w:tcW w:w="0" w:type="auto"/>
          </w:tcPr>
          <w:p w14:paraId="3C377711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09/07/2025</w:t>
            </w:r>
          </w:p>
        </w:tc>
        <w:tc>
          <w:tcPr>
            <w:tcW w:w="0" w:type="auto"/>
          </w:tcPr>
          <w:p w14:paraId="36DF8CB6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71</w:t>
            </w:r>
          </w:p>
        </w:tc>
      </w:tr>
      <w:tr w:rsidR="00C27A1A" w:rsidRPr="007E012D" w14:paraId="64EB620A" w14:textId="77777777" w:rsidTr="007E012D">
        <w:tc>
          <w:tcPr>
            <w:tcW w:w="0" w:type="auto"/>
          </w:tcPr>
          <w:p w14:paraId="7EBBD4A4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/07/2025</w:t>
            </w:r>
          </w:p>
        </w:tc>
        <w:tc>
          <w:tcPr>
            <w:tcW w:w="0" w:type="auto"/>
          </w:tcPr>
          <w:p w14:paraId="06D999BB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36</w:t>
            </w:r>
          </w:p>
        </w:tc>
      </w:tr>
      <w:tr w:rsidR="00C27A1A" w:rsidRPr="007E012D" w14:paraId="10ACE0C7" w14:textId="77777777" w:rsidTr="007E012D">
        <w:tc>
          <w:tcPr>
            <w:tcW w:w="0" w:type="auto"/>
          </w:tcPr>
          <w:p w14:paraId="351D01EF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/07/2025</w:t>
            </w:r>
          </w:p>
        </w:tc>
        <w:tc>
          <w:tcPr>
            <w:tcW w:w="0" w:type="auto"/>
          </w:tcPr>
          <w:p w14:paraId="34E001AC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10</w:t>
            </w:r>
          </w:p>
        </w:tc>
      </w:tr>
      <w:tr w:rsidR="00C27A1A" w:rsidRPr="007E012D" w14:paraId="164CA8F8" w14:textId="77777777" w:rsidTr="007E012D">
        <w:tc>
          <w:tcPr>
            <w:tcW w:w="0" w:type="auto"/>
          </w:tcPr>
          <w:p w14:paraId="5337FC19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2/07/2025</w:t>
            </w:r>
          </w:p>
        </w:tc>
        <w:tc>
          <w:tcPr>
            <w:tcW w:w="0" w:type="auto"/>
          </w:tcPr>
          <w:p w14:paraId="25CF21B3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00</w:t>
            </w:r>
          </w:p>
        </w:tc>
      </w:tr>
      <w:tr w:rsidR="00C27A1A" w:rsidRPr="007E012D" w14:paraId="6CC83A80" w14:textId="77777777" w:rsidTr="007E012D">
        <w:tc>
          <w:tcPr>
            <w:tcW w:w="0" w:type="auto"/>
          </w:tcPr>
          <w:p w14:paraId="15FAFCE0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/07/2025</w:t>
            </w:r>
          </w:p>
        </w:tc>
        <w:tc>
          <w:tcPr>
            <w:tcW w:w="0" w:type="auto"/>
          </w:tcPr>
          <w:p w14:paraId="58C3DB7D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45</w:t>
            </w:r>
          </w:p>
        </w:tc>
      </w:tr>
      <w:tr w:rsidR="00C27A1A" w:rsidRPr="007E012D" w14:paraId="06B3DCF2" w14:textId="77777777" w:rsidTr="007E012D">
        <w:tc>
          <w:tcPr>
            <w:tcW w:w="0" w:type="auto"/>
          </w:tcPr>
          <w:p w14:paraId="58793683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5/07/2025</w:t>
            </w:r>
          </w:p>
        </w:tc>
        <w:tc>
          <w:tcPr>
            <w:tcW w:w="0" w:type="auto"/>
          </w:tcPr>
          <w:p w14:paraId="3D2D1CBA" w14:textId="77777777" w:rsidR="00C27A1A" w:rsidRPr="007E012D" w:rsidRDefault="00000000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250</w:t>
            </w:r>
          </w:p>
        </w:tc>
      </w:tr>
      <w:tr w:rsidR="00C27A1A" w:rsidRPr="007E012D" w14:paraId="0FC657BE" w14:textId="77777777" w:rsidTr="007E012D">
        <w:tc>
          <w:tcPr>
            <w:tcW w:w="0" w:type="auto"/>
          </w:tcPr>
          <w:p w14:paraId="3D2FED6E" w14:textId="1B16BBAD" w:rsidR="00C27A1A" w:rsidRPr="007E012D" w:rsidRDefault="007E012D">
            <w:pPr>
              <w:pStyle w:val="Compact"/>
              <w:rPr>
                <w:rFonts w:ascii="Arial" w:hAnsi="Arial" w:cs="Arial"/>
              </w:rPr>
            </w:pPr>
            <w:r w:rsidRPr="007E012D">
              <w:rPr>
                <w:rFonts w:ascii="Arial" w:hAnsi="Arial" w:cs="Arial"/>
              </w:rPr>
              <w:t>16/07/2025</w:t>
            </w:r>
          </w:p>
        </w:tc>
        <w:tc>
          <w:tcPr>
            <w:tcW w:w="0" w:type="auto"/>
          </w:tcPr>
          <w:p w14:paraId="72B473AB" w14:textId="77777777" w:rsidR="00C27A1A" w:rsidRPr="007E012D" w:rsidRDefault="00C27A1A">
            <w:pPr>
              <w:pStyle w:val="Compact"/>
              <w:rPr>
                <w:rFonts w:ascii="Arial" w:hAnsi="Arial" w:cs="Arial"/>
              </w:rPr>
            </w:pPr>
          </w:p>
        </w:tc>
      </w:tr>
      <w:bookmarkEnd w:id="1"/>
      <w:bookmarkEnd w:id="10"/>
    </w:tbl>
    <w:p w14:paraId="4720C7CC" w14:textId="54919E43" w:rsidR="00C27A1A" w:rsidRPr="007E012D" w:rsidRDefault="00C27A1A">
      <w:pPr>
        <w:rPr>
          <w:rFonts w:ascii="Arial" w:hAnsi="Arial" w:cs="Arial"/>
        </w:rPr>
      </w:pPr>
    </w:p>
    <w:sectPr w:rsidR="00C27A1A" w:rsidRPr="007E012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72D5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92987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7A1A"/>
    <w:rsid w:val="0002346B"/>
    <w:rsid w:val="00187373"/>
    <w:rsid w:val="001D5D8D"/>
    <w:rsid w:val="002A430D"/>
    <w:rsid w:val="007E012D"/>
    <w:rsid w:val="00C27A1A"/>
    <w:rsid w:val="00FA1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1845D"/>
  <w15:docId w15:val="{F879B722-859F-48EB-A70D-B2ADC96F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ki Hoki Nomi</cp:lastModifiedBy>
  <cp:revision>4</cp:revision>
  <dcterms:created xsi:type="dcterms:W3CDTF">2025-07-16T02:08:00Z</dcterms:created>
  <dcterms:modified xsi:type="dcterms:W3CDTF">2025-07-16T02:31:00Z</dcterms:modified>
</cp:coreProperties>
</file>